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 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 ทุกคนครับ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รับ คำนี้นะครับ อ่านว่า</w:t>
      </w:r>
      <w:r>
        <w:t xml:space="preserve"> </w:t>
      </w:r>
      <w:r>
        <w:t xml:space="preserve">“</w:t>
      </w:r>
      <w:r>
        <w:t xml:space="preserve">อา-ขะ-ยา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อา-ขะ-หยาน</w:t>
      </w:r>
      <w:r>
        <w:t xml:space="preserve">”</w:t>
      </w:r>
      <w:r>
        <w:t xml:space="preserve"> </w:t>
      </w:r>
      <w:r>
        <w:t xml:space="preserve">ก็ได้นะครับ 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บทอาขยาน หมายถึงอะไรคะ</w:t>
      </w:r>
    </w:p>
    <w:p>
      <w:pPr>
        <w:pStyle w:val="BodyText"/>
      </w:pPr>
      <w:r>
        <w:t xml:space="preserve">(คุณครูปรเมษฐ) บทอาขยาน หมายถึง บทท่องจำนะครับ เป็นการเล่า, การบอก, การสวดหรือเป็นเรื่อง หรือเป็นนิทานนะครับ โดยใช้การท่องจำ 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 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 แต่คุณครูนี่ คงคิดว่านักเรียนหลายคนนี่ 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 ตอบเลยค่ะ ในช่วง ป. 5 นักเรียนเคยท่องบทอะไรมาก่อนเอ่ย 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 เป็นบทอาขยานทั้งสิ้นนะ เด็กเอ๋ยเด็กน้อย 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 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 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 มันจะเกิดความไพเราะในหัวใจของเรา มันจรรโลงใจ ทำให้เรานี่มีความสุข 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อันนี้เป็นบท ตนเป็นที่พึ่งแห่งตน นะครับ</w:t>
      </w:r>
    </w:p>
    <w:p>
      <w:pPr>
        <w:pStyle w:val="BodyText"/>
      </w:pPr>
      <w:r>
        <w:t xml:space="preserve">(คุณครูคณิตา) ค่ะ ต่อมานะคะ จะเป็นบท วิชาเหมือนสินค้า ค่ะ วิชาเหมือนสินค้า อันมีค่าอยู่เมืองไกล ต้องยากลำบากไป จงตั้งเอากายเจ้า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 มีความไพเราะมาก ทั่วประเทศเลย 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 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 คือ ต้องมีฉันทลักษณ์ที่ดี 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. นะคะ ก็มีความหมายดีค่ะ ความหมายดีในที่นี้ ก็คือสามารถที่จะนำแนวคิดนี่ 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หรือไปปรับ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ครูคณิตาครับ</w:t>
      </w:r>
    </w:p>
    <w:p>
      <w:pPr>
        <w:pStyle w:val="BodyText"/>
      </w:pPr>
      <w:r>
        <w:t xml:space="preserve">(คุณครูคณิตา) จุดประสงค์ของวันนี้ค่ะ คือ 1. ให้นักเรียนบอกหลักการท่องจำบทอาขยานได้ค่ะ ต่อมา ถอดคำประพันธ์บทอาขยานได้ค่ะ นักเรียนเราถอดบทเกี่ยวกับเรื่องขุนช้างขุนแผน เป็นที่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คำ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 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ก็จะตอบคุณครูได้ทั้งหมด ถูกไหมครับ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 นะ ท่องจำใช่ไหมครับ มีการสวด นิทาน การท่องจำต่าง ๆ 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 ตั้งแต่อยู่ชั้น ป. 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 เราท่องกันมาตลอด 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ฐค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 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 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 นักเรียนมาเรียนรู้หลักการบทอาขยานกันดีกว่าค่ะ นักเรียนจะเรียนรู้เองหรือจะเรียนรู้ไปพร้อม ๆ กับคุณครูคณิตาหรือคุณครูปรเมษฐ 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ะ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ไม่ส่งเสียงดัง พอประมาณ 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 คำควบกล้ำ จะต้องออกเสียงให้ชัดเจน ต่อมา 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 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ต่อมาค่ะ เรามาดูบทอาขยานดีกว่านะคะ บทอาขยานที่กำหนดให้ท่อง คุณครูปรเมษฐคะ ก่อนที่จะถาม คุณครูปรเมษฐ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แนสิ ความรู้ที่หนู ๆ ได้ศึกษามาในระดับชั้นก่อนหน้าที่จะขึ้น 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 มีกี่แบบคุณครูปรเมษฐ</w:t>
      </w:r>
    </w:p>
    <w:p>
      <w:pPr>
        <w:pStyle w:val="BodyText"/>
      </w:pPr>
      <w:r>
        <w:t xml:space="preserve">(คุณครูปรเมษฐ) 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 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 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 บทเลือกอิสระ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, รอง, เลือก 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 นักเรียนจำสัญลักษณ์ที่คุณครูเคยขีดแบ่งให้นักเรียนอ่านได้หรือเปล่า จำได้ไหมเอ่ย 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, 3, 2 หรือ 3, 3, 3 นะครับ ให้เกิดความไพเราะ อันนี้แบ่งจังหวะเสริม ต่อไป</w:t>
      </w:r>
    </w:p>
    <w:p>
      <w:pPr>
        <w:pStyle w:val="BodyText"/>
      </w:pPr>
      <w:r>
        <w:t xml:space="preserve">(คุณครูคณิตา) 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า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 นักเรียนจะต้องแบ่งให้ถูกต้อง แล้วการอ่านบท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 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 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 ตอน กำเนิดพลายงาม แต่การอ่านเป็นทำนองเสนาะนี่ 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 เจอหรือยัง เหมือนกับของครูแล้วนะครับ เดี๋ยวครูคณิตาจะพาไปแบ่งวรรค 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ค่ะ เริ่ม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ลหัว จะก้มหน้า ลาไป มิได้กลัว แม่อย่ามัว หมองนัก 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 ไม่แม้นเหมือน จะกินนอน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</w:t>
      </w:r>
    </w:p>
    <w:p>
      <w:pPr>
        <w:pStyle w:val="BodyText"/>
      </w:pPr>
      <w:r>
        <w:t xml:space="preserve">(คุณครูปรเมษฐ) เก่งมากเลยครับ เด็ก ๆ อ่านตามคุณครูคณิตาได้ไพเราะมาก ปรบมือครับ 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 ลูบหลัง แล้วสั่งสอน อำนวยพร พลายน้อย ละห้อยไห้ พ่อไปดี ศรีสวัสดิ์ กำจัดภัย จงเติบใหญ่ ยิ่งยวด ได้บวชเรียนลูกผู้ชาย ลายมือ นั้นคือยศ เจ้าจงอต ส่าห์ทำ สม่ำเสมียน แล้วพาลูก ออกมา 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, 2, 3</w:t>
      </w:r>
    </w:p>
    <w:p>
      <w:pPr>
        <w:pStyle w:val="BodyText"/>
      </w:pPr>
      <w:r>
        <w:t xml:space="preserve">(คุณครูคณิตา) นางกอดจูบ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ลายมือนั้นคือยศ เจ้าจงอตส่าห์ทำสม่ำเสมียน แล้วพาลูกออกมาข้างท่าเกวียน จะจากเจียนใจขาด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 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 ยังเห็นแม่ แลเขม้น แม่ก็เห็น ลูกน้อย ละห้อยหา 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ดูแม่แม่ดูลูก ต่างพันผูก เพียงว่าเลือดตาไหล สะอื้นร่ำอำลา ด้วยอาลัย แล้วแข็งใจ จากนางตามทางมา เหลียวเหลียวหลังยังเห็นแม่ แลเขม้นแม่ก็เห็น ลูกน้อยละห้อยหา แต่เหลียวเหลียวเลี้ยวลับวับวิญญาณ์ โอ้เปล่าตา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เด็ก ๆ ที่ฟังมาชื่นใจแทนครูคณิตาเลย เพราะมากเก่งมากเด็ก ๆ ครับ อันนี้ ก็คือสิ่งที่นักเรียนจะต้องท่อง 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 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 ให้หาคำศัพท์ที่น่าสนใจจากอาขยานบทดังกล่าว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 ให้ได้ครับ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ได้ศึกท่องจำและหาหลังจากที่นักเรียนได้หาคำศัพท์ไปนี่ คุณครูคณิตากับคุณครูปรเมษฐนี่ ก็ใช้ระยะเวลาประมาณ 10 นาทีค่ะ 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 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 ก็คือคำพูดแสดงความรักใคร่หรือยกย่อง เช่น ครูยกย่องครูคณิตาว่า</w:t>
      </w:r>
      <w:r>
        <w:t xml:space="preserve"> </w:t>
      </w:r>
      <w:r>
        <w:t xml:space="preserve">“</w:t>
      </w:r>
      <w:r>
        <w:t xml:space="preserve">แม่ทูนหัวของพี่</w:t>
      </w:r>
      <w:r>
        <w:t xml:space="preserve">”</w:t>
      </w:r>
      <w:r>
        <w:t xml:space="preserve"> </w:t>
      </w:r>
      <w:r>
        <w:t xml:space="preserve">เป็นต้นนะคะ</w:t>
      </w:r>
    </w:p>
    <w:p>
      <w:pPr>
        <w:pStyle w:val="BodyText"/>
      </w:pPr>
      <w:r>
        <w:t xml:space="preserve">(คุณครูคณิตา) ค่ะ ต่อมาค่ะ 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 นักเรียนคง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PE (ห้อง 4509) ๗ ท่องจำบทอาขยาน (๑) ๓๐ มิ.ย. ๖๔ (มีใบงาน และใบความรู้) นาโน</dc:title>
  <dc:creator/>
  <cp:keywords/>
  <dcterms:created xsi:type="dcterms:W3CDTF">2022-02-23T07:50:32Z</dcterms:created>
  <dcterms:modified xsi:type="dcterms:W3CDTF">2022-02-23T0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3.00 น.</vt:lpwstr>
  </property>
  <property fmtid="{D5CDD505-2E9C-101B-9397-08002B2CF9AE}" pid="3" name="subtitle">
    <vt:lpwstr/>
  </property>
</Properties>
</file>